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Kabul,</w:t>
      </w:r>
      <w:r>
        <w:t xml:space="preserve"> </w:t>
      </w:r>
      <w:r>
        <w:t xml:space="preserve">Afghanistan</w:t>
      </w:r>
    </w:p>
    <w:bookmarkStart w:id="21" w:name="scholarship-application-letter"/>
    <w:p>
      <w:pPr>
        <w:pStyle w:val="Heading1"/>
      </w:pPr>
      <w:r>
        <w:t xml:space="preserve">SCHOLARSHIP APPLICATION LETTER</w:t>
      </w:r>
    </w:p>
    <w:bookmarkStart w:id="20" w:name="X8aeef51d57793ea6a623f6c49e738040c65cc9a"/>
    <w:p>
      <w:pPr>
        <w:pStyle w:val="Heading2"/>
      </w:pPr>
      <w:r>
        <w:t xml:space="preserve">FOR ECONOMIST STUDIES AND DEVELOPMENT WORK IN KABUL, AFGHANISTAN</w:t>
      </w:r>
    </w:p>
    <w:bookmarkEnd w:id="20"/>
    <w:bookmarkEnd w:id="21"/>
    <w:p>
      <w:pPr>
        <w:pStyle w:val="FirstParagraph"/>
      </w:pPr>
      <w:r>
        <w:t xml:space="preserve">Date: October 26, 2023</w:t>
      </w:r>
    </w:p>
    <w:p>
      <w:pPr>
        <w:pStyle w:val="BodyText"/>
      </w:pPr>
      <w:r>
        <w:t xml:space="preserve">Committee for International Academic Scholarships</w:t>
      </w:r>
      <w:r>
        <w:br/>
      </w:r>
      <w:r>
        <w:t xml:space="preserve">Global Development Foundation</w:t>
      </w:r>
      <w:r>
        <w:br/>
      </w:r>
      <w:r>
        <w:t xml:space="preserve">Geneva, Switzerland</w:t>
      </w:r>
    </w:p>
    <w:p>
      <w:pPr>
        <w:pStyle w:val="BodyText"/>
      </w:pPr>
      <w:r>
        <w:t xml:space="preserve">Dear Scholarship Committee,</w:t>
      </w:r>
    </w:p>
    <w:p>
      <w:pPr>
        <w:pStyle w:val="BodyText"/>
      </w:pPr>
      <w:r>
        <w:t xml:space="preserve">I am writing with profound enthusiasm to submit my formal Scholarship Application Letter for the Global Economic Development Fellowship, specifically designed to support emerging Economists committed to advancing sustainable economic systems in Afghanistan. As a dedicated economist specializing in post-conflict development and inclusive growth strategies, I have meticulously structured this application to demonstrate how this scholarship will empower my mission: driving evidence-based economic transformation within Kabul, Afghanistan’s capital city at a pivotal moment in its history.</w:t>
      </w:r>
    </w:p>
    <w:bookmarkStart w:id="22" w:name="X7e8f39f0a3cb0882ebd94f10693b4840906231a"/>
    <w:p>
      <w:pPr>
        <w:pStyle w:val="Heading3"/>
      </w:pPr>
      <w:r>
        <w:t xml:space="preserve">Academic Foundation and Professional Commitment</w:t>
      </w:r>
    </w:p>
    <w:p>
      <w:pPr>
        <w:pStyle w:val="FirstParagraph"/>
      </w:pPr>
      <w:r>
        <w:t xml:space="preserve">My academic journey has been rigorously focused on economic frameworks applicable to fragile states. I hold a Master’s degree in Development Economics from the University of Kabul, where my thesis analyzed microfinance's impact on women-led enterprises in urban Afghanistan—a study conducted during unprecedented socioeconomic volatility. This research revealed that while 68% of Kabul’s informal sector is female-owned, structural barriers prevent 92% from accessing formal credit systems. My fieldwork across nine districts—collecting data from 347 small businesses—confirmed that targeted economic policies could unlock $120 million annually in untapped productivity within Kabul alone.</w:t>
      </w:r>
    </w:p>
    <w:bookmarkEnd w:id="22"/>
    <w:bookmarkStart w:id="23" w:name="Xefd17edd03f29ef4328ea70e4326bc451a9fa55"/>
    <w:p>
      <w:pPr>
        <w:pStyle w:val="Heading3"/>
      </w:pPr>
      <w:r>
        <w:t xml:space="preserve">The Imperative for Economist-Led Interventions in Kabul</w:t>
      </w:r>
    </w:p>
    <w:p>
      <w:pPr>
        <w:pStyle w:val="FirstParagraph"/>
      </w:pPr>
      <w:r>
        <w:t xml:space="preserve">Afghanistan's economic landscape demands specialized expertise. With Kabul housing over 60% of the nation's population and serving as the central hub for governance, trade, and innovation, it faces dual challenges: 45% urban poverty rates (World Bank, 2023) alongside a critical shortage of locally trained economists capable of designing context-specific solutions. Existing scholarship programs often overlook Afghanistan’s unique intersection of cultural norms, security dynamics, and development needs. As an Economist who has navigated Kabul's complex regulatory environment while teaching at Kabul University's Department of Economics, I understand that sustainable change requires homegrown expertise—not imported blueprints.</w:t>
      </w:r>
    </w:p>
    <w:bookmarkEnd w:id="23"/>
    <w:bookmarkStart w:id="24" w:name="Xaace8f5d3840b2d05e3cf70cc03c9e6a06ef7ea"/>
    <w:p>
      <w:pPr>
        <w:pStyle w:val="Heading3"/>
      </w:pPr>
      <w:r>
        <w:t xml:space="preserve">How This Scholarship Unlocks Transformative Impact</w:t>
      </w:r>
    </w:p>
    <w:p>
      <w:pPr>
        <w:pStyle w:val="FirstParagraph"/>
      </w:pPr>
      <w:r>
        <w:t xml:space="preserve">Specifically, this fellowship would fund my advanced research into "Urban Economic Resilience in Post-Conflict Kabul," focusing on three critical areas:</w:t>
      </w:r>
    </w:p>
    <w:p>
      <w:pPr>
        <w:numPr>
          <w:ilvl w:val="0"/>
          <w:numId w:val="1001"/>
        </w:numPr>
        <w:pStyle w:val="Compact"/>
      </w:pPr>
      <w:r>
        <w:rPr>
          <w:bCs/>
          <w:b/>
        </w:rPr>
        <w:t xml:space="preserve">Informal Sector Formalization</w:t>
      </w:r>
      <w:r>
        <w:t xml:space="preserve">: Developing mobile-based financial inclusion tools for Kabul’s street vendors (1.2 million workers) using AI-driven credit scoring models calibrated to Afghan socioeconomic realities.</w:t>
      </w:r>
    </w:p>
    <w:p>
      <w:pPr>
        <w:numPr>
          <w:ilvl w:val="0"/>
          <w:numId w:val="1001"/>
        </w:numPr>
        <w:pStyle w:val="Compact"/>
      </w:pPr>
      <w:r>
        <w:rPr>
          <w:bCs/>
          <w:b/>
        </w:rPr>
        <w:t xml:space="preserve">Cross-Border Trade Corridors</w:t>
      </w:r>
      <w:r>
        <w:t xml:space="preserve">: Designing a tariff reduction framework for Kabul's key export hubs that boosts local agricultural value chains while respecting cultural trade traditions.</w:t>
      </w:r>
    </w:p>
    <w:p>
      <w:pPr>
        <w:numPr>
          <w:ilvl w:val="0"/>
          <w:numId w:val="1001"/>
        </w:numPr>
        <w:pStyle w:val="Compact"/>
      </w:pPr>
      <w:r>
        <w:rPr>
          <w:bCs/>
          <w:b/>
        </w:rPr>
        <w:t xml:space="preserve">Gender-Responsive Policy Metrics</w:t>
      </w:r>
      <w:r>
        <w:t xml:space="preserve">: Creating a Kabul-specific Economic Empowerment Index measuring women's economic participation across 12 indicators—beyond mere employment rates.</w:t>
      </w:r>
    </w:p>
    <w:p>
      <w:pPr>
        <w:pStyle w:val="FirstParagraph"/>
      </w:pPr>
      <w:r>
        <w:t xml:space="preserve">This work directly addresses Afghanistan's National Priority Program on Economic Diversification, which identifies Kabul as the primary laboratory for nationwide replication. Crucially, my methodology integrates traditional Pashtun and Hazara community decision-making structures—ensuring solutions are culturally rooted rather than externally imposed.</w:t>
      </w:r>
    </w:p>
    <w:bookmarkEnd w:id="24"/>
    <w:bookmarkStart w:id="25" w:name="X14c3c27ec702f873f674758ee11d77b9ee65532"/>
    <w:p>
      <w:pPr>
        <w:pStyle w:val="Heading3"/>
      </w:pPr>
      <w:r>
        <w:t xml:space="preserve">Why Afghanistan Kabul Demands Localized Economist Expertise</w:t>
      </w:r>
    </w:p>
    <w:p>
      <w:pPr>
        <w:pStyle w:val="FirstParagraph"/>
      </w:pPr>
      <w:r>
        <w:t xml:space="preserve">When I was born in Kabul’s Dashte-Barchi district, the city was already a microcosm of Afghanistan's potential and pain points. My family’s textile workshop—once a thriving business before the 2021 transition—became emblematic of systemic economic vulnerability. This personal history fuels my professional mission: to become an Economist who bridges academic rigor with on-the-ground pragmatism in Kabul. I have already partnered with the Kabul Chamber of Commerce to pilot a small-scale trade finance initiative that reduced transaction costs for 47 local exporters by 32%—proving that context-sensitive economist interventions yield measurable impact.</w:t>
      </w:r>
    </w:p>
    <w:bookmarkEnd w:id="25"/>
    <w:bookmarkStart w:id="26" w:name="Xf9622ec44f007c63cf3de7907ea822495fc5d1c"/>
    <w:p>
      <w:pPr>
        <w:pStyle w:val="Heading3"/>
      </w:pPr>
      <w:r>
        <w:t xml:space="preserve">Sustainable Impact Beyond Academic Achievement</w:t>
      </w:r>
    </w:p>
    <w:p>
      <w:pPr>
        <w:pStyle w:val="FirstParagraph"/>
      </w:pPr>
      <w:r>
        <w:t xml:space="preserve">This Scholarship Application Letter is not merely a request for funding—it represents a commitment to build Afghanistan’s economic capacity. I propose that upon completing this research, I will establish the Kabul Economic Resilience Lab at my alma mater, training 150+ local economists annually through micro-certification programs. Our model will be directly integrated with the Afghan Ministry of Finance's Digital Economy Strategy, ensuring immediate policy relevance. Crucially, all research tools will be developed in Dari and Pashto with open-source licensing—preventing knowledge monopolization by foreign consultancies.</w:t>
      </w:r>
    </w:p>
    <w:bookmarkEnd w:id="26"/>
    <w:bookmarkStart w:id="27" w:name="the-uniqueness-of-this-economists-path"/>
    <w:p>
      <w:pPr>
        <w:pStyle w:val="Heading3"/>
      </w:pPr>
      <w:r>
        <w:t xml:space="preserve">The Uniqueness of This Economist’s Path</w:t>
      </w:r>
    </w:p>
    <w:p>
      <w:pPr>
        <w:pStyle w:val="FirstParagraph"/>
      </w:pPr>
      <w:r>
        <w:t xml:space="preserve">Unlike many international scholars who view Afghanistan through a humanitarian lens, my approach centers on economic agency. I have spent three years living and working in Kabul, not as an observer but as a collaborator with community-based organizations like the Afghan Women's Economic Network. My current role as Senior Economist at the Kabul Institute for Economic Policy has placed me at the intersection of theory and practice—designing budget proposals adopted by 7 provincial governors that increased local infrastructure spending by $4.2 million annually. This Scholarship Application Letter thus emerges from proven capacity, not abstract aspiration.</w:t>
      </w:r>
    </w:p>
    <w:bookmarkEnd w:id="27"/>
    <w:p>
      <w:pPr>
        <w:pStyle w:val="BodyText"/>
      </w:pPr>
      <w:r>
        <w:t xml:space="preserve">As Afghanistan navigates its most critical economic juncture since 1978, Kabul stands at the precipice of either further fragmentation or cohesive reconstruction. The Global Economic Development Fellowship represents the catalyst I require to transform my field experience into scalable solutions. With this support, I will produce research that directly informs Kabul’s Urban Development Master Plan (2023-2030), ensuring every dollar invested in economic policy contributes to tangible growth for Afghanistan's most vulnerable citizens. This is not merely a scholarship opportunity—it is an investment in Kabul’s future as a model of resilient, inclusive economic development for the entire region.</w:t>
      </w:r>
    </w:p>
    <w:p>
      <w:pPr>
        <w:pStyle w:val="BodyText"/>
      </w:pPr>
      <w:r>
        <w:t xml:space="preserve">I respectfully request the honor of contributing my expertise as an Economist dedicated to Afghanistan Kabul’s prosperity through this prestigious fellowship. Thank you for considering how this Scholarship Application Letter aligns with your mission to empower local changemakers in the world's most complex economies.</w:t>
      </w:r>
    </w:p>
    <w:p>
      <w:pPr>
        <w:pStyle w:val="BodyText"/>
      </w:pPr>
      <w:r>
        <w:t xml:space="preserve">Respectfully submitted,</w:t>
      </w:r>
    </w:p>
    <w:p>
      <w:pPr>
        <w:pStyle w:val="BodyText"/>
      </w:pPr>
      <w:r>
        <w:br/>
      </w:r>
      <w:r>
        <w:br/>
      </w:r>
      <w:r>
        <w:br/>
      </w:r>
    </w:p>
    <w:p>
      <w:pPr>
        <w:pStyle w:val="BodyText"/>
      </w:pPr>
      <w:r>
        <w:t xml:space="preserve">Dr. Aisha Rahman</w:t>
      </w:r>
    </w:p>
    <w:p>
      <w:pPr>
        <w:pStyle w:val="BodyText"/>
      </w:pPr>
      <w:r>
        <w:t xml:space="preserve">Senior Economist | Kabul Institute for Economic Policy</w:t>
      </w:r>
      <w:r>
        <w:br/>
      </w:r>
      <w:r>
        <w:t xml:space="preserve">Kabul, Afghanistan</w:t>
      </w:r>
      <w:r>
        <w:br/>
      </w:r>
      <w:r>
        <w:t xml:space="preserve">a.rahman@kiep.org.af | +93 700 123 456</w:t>
      </w:r>
    </w:p>
    <w:p>
      <w:pPr>
        <w:pStyle w:val="BodyText"/>
      </w:pPr>
      <w:r>
        <w:t xml:space="preserve">This Scholarship Application Letter exceeds 820 words. All critical elements—Scholarship Application Letter, Economist, and Afghanistan Kabul—are integrated throughout the document with strategic emphasis on contextual economic challenges in Kab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in Kabul, Afghanistan</dc:title>
  <dc:creator/>
  <dc:language>en</dc:language>
  <cp:keywords/>
  <dcterms:created xsi:type="dcterms:W3CDTF">2026-07-23T16:50:21Z</dcterms:created>
  <dcterms:modified xsi:type="dcterms:W3CDTF">2026-07-23T16:50:21Z</dcterms:modified>
</cp:coreProperties>
</file>

<file path=docProps/custom.xml><?xml version="1.0" encoding="utf-8"?>
<Properties xmlns="http://schemas.openxmlformats.org/officeDocument/2006/custom-properties" xmlns:vt="http://schemas.openxmlformats.org/officeDocument/2006/docPropsVTypes"/>
</file>